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ose éternel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Salicylate de benzyle, linalool, linalyl acetate, α-hexylcinnamaldehyde, DIMETHYLHYDROXY FURAN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Vanill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ose éter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ose éter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salicylate (118-5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Salicylate de benzyle, linalool, linalyl acetate, α-hexylcinnamaldehyde, DIMETHYLHYDROXY FURANON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ose éter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ose éternel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DECB49C-47B2-4CAD-8D3E-5FB0D901D976}"/>
</file>

<file path=customXml/itemProps3.xml><?xml version="1.0" encoding="utf-8"?>
<ds:datastoreItem xmlns:ds="http://schemas.openxmlformats.org/officeDocument/2006/customXml" ds:itemID="{DC8FD62C-DA2B-48CB-BA4F-081B058A8258}"/>
</file>

<file path=customXml/itemProps4.xml><?xml version="1.0" encoding="utf-8"?>
<ds:datastoreItem xmlns:ds="http://schemas.openxmlformats.org/officeDocument/2006/customXml" ds:itemID="{E23C9990-F554-44FE-AF16-F75F5F67B3B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